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F30666" w14:textId="18AFFC60" w:rsidR="00F81FB1" w:rsidRDefault="00F81FB1" w:rsidP="00F81FB1">
      <w:pPr>
        <w:rPr>
          <w:b/>
          <w:sz w:val="28"/>
          <w:szCs w:val="28"/>
        </w:rPr>
      </w:pPr>
      <w:bookmarkStart w:id="0" w:name="_GoBack"/>
      <w:r>
        <w:rPr>
          <w:b/>
          <w:sz w:val="28"/>
          <w:szCs w:val="28"/>
        </w:rPr>
        <w:t xml:space="preserve">E-Reimbursement – </w:t>
      </w:r>
      <w:r>
        <w:rPr>
          <w:b/>
          <w:sz w:val="28"/>
          <w:szCs w:val="28"/>
        </w:rPr>
        <w:t>Approver</w:t>
      </w:r>
    </w:p>
    <w:bookmarkEnd w:id="0"/>
    <w:p w14:paraId="40EF6B9C" w14:textId="77777777" w:rsidR="001B7400" w:rsidRPr="00F81FB1" w:rsidRDefault="009B4420" w:rsidP="00F81FB1">
      <w:pPr>
        <w:ind w:left="360"/>
        <w:rPr>
          <w:b/>
        </w:rPr>
      </w:pPr>
      <w:r w:rsidRPr="00F81FB1">
        <w:rPr>
          <w:b/>
        </w:rPr>
        <w:t xml:space="preserve">Can approver add attachments?  </w:t>
      </w:r>
    </w:p>
    <w:p w14:paraId="3C0007AE" w14:textId="77777777" w:rsidR="009B4420" w:rsidRPr="00F81FB1" w:rsidRDefault="009B4420" w:rsidP="00F81FB1">
      <w:pPr>
        <w:ind w:left="360"/>
        <w:rPr>
          <w:iCs/>
        </w:rPr>
      </w:pPr>
      <w:r w:rsidRPr="00F81FB1">
        <w:rPr>
          <w:iCs/>
        </w:rPr>
        <w:t>Yes.</w:t>
      </w:r>
    </w:p>
    <w:p w14:paraId="607E1655" w14:textId="77777777" w:rsidR="00F81FB1" w:rsidRDefault="00F81FB1" w:rsidP="00F81FB1">
      <w:pPr>
        <w:ind w:left="360"/>
      </w:pPr>
    </w:p>
    <w:p w14:paraId="6833670A" w14:textId="77777777" w:rsidR="001B7400" w:rsidRPr="00F81FB1" w:rsidRDefault="006200A9" w:rsidP="00F81FB1">
      <w:pPr>
        <w:ind w:left="360"/>
        <w:rPr>
          <w:b/>
        </w:rPr>
      </w:pPr>
      <w:r w:rsidRPr="00F81FB1">
        <w:rPr>
          <w:b/>
        </w:rPr>
        <w:t xml:space="preserve">Why are there approver comments in the Justification/Notes area?  </w:t>
      </w:r>
    </w:p>
    <w:p w14:paraId="1704D9C1" w14:textId="77777777" w:rsidR="009F1786" w:rsidRPr="00F81FB1" w:rsidRDefault="009F1786" w:rsidP="00F81FB1">
      <w:pPr>
        <w:ind w:left="360"/>
        <w:rPr>
          <w:iCs/>
        </w:rPr>
      </w:pPr>
      <w:r w:rsidRPr="00F81FB1">
        <w:rPr>
          <w:iCs/>
        </w:rPr>
        <w:t>Approvers can add Comments in the box above the Approve, Send Back etc. buttons or go into the Justification and Supporting Details link and add a Note.</w:t>
      </w:r>
      <w:r w:rsidR="006200A9" w:rsidRPr="00F81FB1">
        <w:rPr>
          <w:iCs/>
        </w:rPr>
        <w:t xml:space="preserve">  This will be added to the list of other justifications/notes added by the traveler or other approvers.</w:t>
      </w:r>
    </w:p>
    <w:p w14:paraId="602B9F82" w14:textId="77777777" w:rsidR="00F81FB1" w:rsidRDefault="00F81FB1" w:rsidP="00F81FB1">
      <w:pPr>
        <w:ind w:left="360"/>
      </w:pPr>
    </w:p>
    <w:p w14:paraId="302282E7" w14:textId="77777777" w:rsidR="001B7400" w:rsidRPr="00F81FB1" w:rsidRDefault="00DD0073" w:rsidP="00F81FB1">
      <w:pPr>
        <w:ind w:left="360"/>
        <w:rPr>
          <w:b/>
        </w:rPr>
      </w:pPr>
      <w:r w:rsidRPr="00F81FB1">
        <w:rPr>
          <w:b/>
        </w:rPr>
        <w:t xml:space="preserve">Can I assign another approver to get the e-mails and do my approvals while I am out of the office?  </w:t>
      </w:r>
    </w:p>
    <w:p w14:paraId="37049DD4" w14:textId="7CCE859F" w:rsidR="001B7400" w:rsidRPr="00F81FB1" w:rsidRDefault="00DD0073" w:rsidP="00F81FB1">
      <w:pPr>
        <w:ind w:left="360"/>
        <w:rPr>
          <w:iCs/>
        </w:rPr>
      </w:pPr>
      <w:r w:rsidRPr="00F81FB1">
        <w:rPr>
          <w:iCs/>
        </w:rPr>
        <w:t>Yes</w:t>
      </w:r>
      <w:r w:rsidR="00F81FB1">
        <w:rPr>
          <w:iCs/>
        </w:rPr>
        <w:t>.  N</w:t>
      </w:r>
      <w:r w:rsidRPr="00F81FB1">
        <w:rPr>
          <w:iCs/>
        </w:rPr>
        <w:t>avigate to My System Profile and change the Alternate User section with the other approver’s EMPLID and date range.</w:t>
      </w:r>
    </w:p>
    <w:p w14:paraId="049315E6" w14:textId="77777777" w:rsidR="00F81FB1" w:rsidRDefault="00F81FB1" w:rsidP="00F81FB1">
      <w:pPr>
        <w:ind w:left="360"/>
      </w:pPr>
    </w:p>
    <w:p w14:paraId="0F9E3A80" w14:textId="59497747" w:rsidR="00B663BA" w:rsidRPr="00F81FB1" w:rsidRDefault="00B663BA" w:rsidP="00F81FB1">
      <w:pPr>
        <w:ind w:left="360"/>
        <w:rPr>
          <w:b/>
        </w:rPr>
      </w:pPr>
      <w:r w:rsidRPr="00F81FB1">
        <w:rPr>
          <w:b/>
        </w:rPr>
        <w:t xml:space="preserve">Can I use my mobile device for approvals?  </w:t>
      </w:r>
    </w:p>
    <w:p w14:paraId="4436EC68" w14:textId="68AEB1EF" w:rsidR="00B663BA" w:rsidRPr="00F81FB1" w:rsidRDefault="00B663BA" w:rsidP="00F81FB1">
      <w:pPr>
        <w:ind w:left="360"/>
        <w:rPr>
          <w:iCs/>
        </w:rPr>
      </w:pPr>
      <w:r w:rsidRPr="00F81FB1">
        <w:rPr>
          <w:iCs/>
        </w:rPr>
        <w:t>Yes</w:t>
      </w:r>
      <w:r w:rsidR="00F81FB1">
        <w:rPr>
          <w:iCs/>
        </w:rPr>
        <w:t>.  However</w:t>
      </w:r>
      <w:r w:rsidRPr="00F81FB1">
        <w:rPr>
          <w:iCs/>
        </w:rPr>
        <w:t xml:space="preserve"> some of the links may not work since the approval page is not the new Fluid technology.</w:t>
      </w:r>
    </w:p>
    <w:p w14:paraId="3029E15F" w14:textId="77777777" w:rsidR="00F73F75" w:rsidRPr="00F73F75" w:rsidRDefault="00F73F75" w:rsidP="00F81FB1">
      <w:pPr>
        <w:pStyle w:val="ListParagraph"/>
        <w:rPr>
          <w:i/>
          <w:iCs/>
          <w:color w:val="0070C0"/>
        </w:rPr>
      </w:pPr>
    </w:p>
    <w:sectPr w:rsidR="00F73F75" w:rsidRPr="00F73F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95830"/>
    <w:multiLevelType w:val="hybridMultilevel"/>
    <w:tmpl w:val="CAAA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A16"/>
    <w:multiLevelType w:val="hybridMultilevel"/>
    <w:tmpl w:val="33049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D0EE2"/>
    <w:multiLevelType w:val="hybridMultilevel"/>
    <w:tmpl w:val="5E22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14E3C"/>
    <w:multiLevelType w:val="hybridMultilevel"/>
    <w:tmpl w:val="26AE6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60B6F"/>
    <w:multiLevelType w:val="hybridMultilevel"/>
    <w:tmpl w:val="59185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F23CB5"/>
    <w:multiLevelType w:val="hybridMultilevel"/>
    <w:tmpl w:val="BEC8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495AB2"/>
    <w:multiLevelType w:val="hybridMultilevel"/>
    <w:tmpl w:val="ABE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DF22B7"/>
    <w:multiLevelType w:val="hybridMultilevel"/>
    <w:tmpl w:val="B456B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03BB3"/>
    <w:multiLevelType w:val="hybridMultilevel"/>
    <w:tmpl w:val="0D24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A2MTY0MzcFYiUdpeDU4uLM/DyQAuNaAFyZ8CYsAAAA"/>
  </w:docVars>
  <w:rsids>
    <w:rsidRoot w:val="004B4187"/>
    <w:rsid w:val="00014DB5"/>
    <w:rsid w:val="00024BFA"/>
    <w:rsid w:val="00045D39"/>
    <w:rsid w:val="00086855"/>
    <w:rsid w:val="000A405E"/>
    <w:rsid w:val="000F07F1"/>
    <w:rsid w:val="000F1271"/>
    <w:rsid w:val="001046E1"/>
    <w:rsid w:val="0011308A"/>
    <w:rsid w:val="00121F40"/>
    <w:rsid w:val="00132841"/>
    <w:rsid w:val="0014078A"/>
    <w:rsid w:val="00195F3E"/>
    <w:rsid w:val="001B00E6"/>
    <w:rsid w:val="001B4398"/>
    <w:rsid w:val="001B7400"/>
    <w:rsid w:val="001B7629"/>
    <w:rsid w:val="001D1C7C"/>
    <w:rsid w:val="001D44B4"/>
    <w:rsid w:val="001E4AFF"/>
    <w:rsid w:val="001E79CC"/>
    <w:rsid w:val="001F1C0D"/>
    <w:rsid w:val="001F367C"/>
    <w:rsid w:val="001F5D7D"/>
    <w:rsid w:val="00201799"/>
    <w:rsid w:val="00203952"/>
    <w:rsid w:val="002229EB"/>
    <w:rsid w:val="00244723"/>
    <w:rsid w:val="002566D3"/>
    <w:rsid w:val="0026587A"/>
    <w:rsid w:val="00271432"/>
    <w:rsid w:val="00290C20"/>
    <w:rsid w:val="00292202"/>
    <w:rsid w:val="002A13C0"/>
    <w:rsid w:val="002A3273"/>
    <w:rsid w:val="002B242E"/>
    <w:rsid w:val="002F1F02"/>
    <w:rsid w:val="00302512"/>
    <w:rsid w:val="00321253"/>
    <w:rsid w:val="0033180A"/>
    <w:rsid w:val="0033503E"/>
    <w:rsid w:val="00344685"/>
    <w:rsid w:val="00347AA5"/>
    <w:rsid w:val="003503E0"/>
    <w:rsid w:val="00363C3B"/>
    <w:rsid w:val="00364E84"/>
    <w:rsid w:val="00384A08"/>
    <w:rsid w:val="0038732A"/>
    <w:rsid w:val="003B4D7E"/>
    <w:rsid w:val="003D488F"/>
    <w:rsid w:val="003D58A4"/>
    <w:rsid w:val="003F2C76"/>
    <w:rsid w:val="00432A5E"/>
    <w:rsid w:val="004430DE"/>
    <w:rsid w:val="004435BE"/>
    <w:rsid w:val="00445DC7"/>
    <w:rsid w:val="004565E3"/>
    <w:rsid w:val="00483A89"/>
    <w:rsid w:val="004B4187"/>
    <w:rsid w:val="004B6787"/>
    <w:rsid w:val="004D4A0D"/>
    <w:rsid w:val="004E59FB"/>
    <w:rsid w:val="0050558B"/>
    <w:rsid w:val="0051240C"/>
    <w:rsid w:val="00513E9A"/>
    <w:rsid w:val="005749B9"/>
    <w:rsid w:val="005755AE"/>
    <w:rsid w:val="005A26EA"/>
    <w:rsid w:val="005B2A18"/>
    <w:rsid w:val="005D17EF"/>
    <w:rsid w:val="006075CD"/>
    <w:rsid w:val="006200A9"/>
    <w:rsid w:val="006522EF"/>
    <w:rsid w:val="00676526"/>
    <w:rsid w:val="00682C80"/>
    <w:rsid w:val="00694523"/>
    <w:rsid w:val="006A6B65"/>
    <w:rsid w:val="006A6BCA"/>
    <w:rsid w:val="006B6E18"/>
    <w:rsid w:val="006B74C9"/>
    <w:rsid w:val="006D6855"/>
    <w:rsid w:val="006D7AD3"/>
    <w:rsid w:val="006F7DE9"/>
    <w:rsid w:val="007060AA"/>
    <w:rsid w:val="00721344"/>
    <w:rsid w:val="00724B1F"/>
    <w:rsid w:val="007361C0"/>
    <w:rsid w:val="007615B2"/>
    <w:rsid w:val="00763310"/>
    <w:rsid w:val="007674D0"/>
    <w:rsid w:val="007B2628"/>
    <w:rsid w:val="007B5C7D"/>
    <w:rsid w:val="007B60F4"/>
    <w:rsid w:val="007C06C9"/>
    <w:rsid w:val="007C3E64"/>
    <w:rsid w:val="007E5C89"/>
    <w:rsid w:val="008023B1"/>
    <w:rsid w:val="00810421"/>
    <w:rsid w:val="00811319"/>
    <w:rsid w:val="008134DC"/>
    <w:rsid w:val="0083231E"/>
    <w:rsid w:val="00835F63"/>
    <w:rsid w:val="0085315E"/>
    <w:rsid w:val="00890A34"/>
    <w:rsid w:val="00894AB0"/>
    <w:rsid w:val="008A1F84"/>
    <w:rsid w:val="008A3909"/>
    <w:rsid w:val="008B5BC6"/>
    <w:rsid w:val="008B6708"/>
    <w:rsid w:val="008D06A7"/>
    <w:rsid w:val="008D2125"/>
    <w:rsid w:val="008D67D7"/>
    <w:rsid w:val="008E1F3B"/>
    <w:rsid w:val="009052FF"/>
    <w:rsid w:val="0091081E"/>
    <w:rsid w:val="00974AA0"/>
    <w:rsid w:val="009B4420"/>
    <w:rsid w:val="009E4698"/>
    <w:rsid w:val="009F1786"/>
    <w:rsid w:val="00A13ABB"/>
    <w:rsid w:val="00A14B9D"/>
    <w:rsid w:val="00A32A36"/>
    <w:rsid w:val="00A358BB"/>
    <w:rsid w:val="00A715A5"/>
    <w:rsid w:val="00A74A01"/>
    <w:rsid w:val="00A76881"/>
    <w:rsid w:val="00AB3403"/>
    <w:rsid w:val="00AB39CE"/>
    <w:rsid w:val="00AB6589"/>
    <w:rsid w:val="00AC7A05"/>
    <w:rsid w:val="00AF6E42"/>
    <w:rsid w:val="00B001E0"/>
    <w:rsid w:val="00B27113"/>
    <w:rsid w:val="00B40E6F"/>
    <w:rsid w:val="00B443F2"/>
    <w:rsid w:val="00B52CE6"/>
    <w:rsid w:val="00B650BD"/>
    <w:rsid w:val="00B663BA"/>
    <w:rsid w:val="00BC25CC"/>
    <w:rsid w:val="00C35006"/>
    <w:rsid w:val="00C43580"/>
    <w:rsid w:val="00C47C3C"/>
    <w:rsid w:val="00CA291E"/>
    <w:rsid w:val="00CB021D"/>
    <w:rsid w:val="00CB074D"/>
    <w:rsid w:val="00CC7722"/>
    <w:rsid w:val="00CE4C69"/>
    <w:rsid w:val="00CF6D4B"/>
    <w:rsid w:val="00D339A5"/>
    <w:rsid w:val="00D33C2E"/>
    <w:rsid w:val="00D42778"/>
    <w:rsid w:val="00DA42D7"/>
    <w:rsid w:val="00DC5D81"/>
    <w:rsid w:val="00DD0073"/>
    <w:rsid w:val="00DD4EFB"/>
    <w:rsid w:val="00DE247D"/>
    <w:rsid w:val="00E03547"/>
    <w:rsid w:val="00E1185D"/>
    <w:rsid w:val="00E150FC"/>
    <w:rsid w:val="00E25558"/>
    <w:rsid w:val="00E359A0"/>
    <w:rsid w:val="00E41B24"/>
    <w:rsid w:val="00E51D3E"/>
    <w:rsid w:val="00E77083"/>
    <w:rsid w:val="00E864B1"/>
    <w:rsid w:val="00EF1613"/>
    <w:rsid w:val="00EF3E97"/>
    <w:rsid w:val="00EF5581"/>
    <w:rsid w:val="00EF7ABF"/>
    <w:rsid w:val="00F12190"/>
    <w:rsid w:val="00F404FA"/>
    <w:rsid w:val="00F519E1"/>
    <w:rsid w:val="00F64088"/>
    <w:rsid w:val="00F6649F"/>
    <w:rsid w:val="00F72B60"/>
    <w:rsid w:val="00F73F75"/>
    <w:rsid w:val="00F81C77"/>
    <w:rsid w:val="00F81FB1"/>
    <w:rsid w:val="00FC177E"/>
    <w:rsid w:val="00FC321E"/>
    <w:rsid w:val="00FD5F8E"/>
    <w:rsid w:val="00FE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DCC1"/>
  <w15:chartTrackingRefBased/>
  <w15:docId w15:val="{29E5C473-756C-4AEA-9553-E449F005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SA</Company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chwartz</dc:creator>
  <cp:keywords/>
  <dc:description/>
  <cp:lastModifiedBy>Bonnie Correll</cp:lastModifiedBy>
  <cp:revision>3</cp:revision>
  <dcterms:created xsi:type="dcterms:W3CDTF">2018-09-06T15:12:00Z</dcterms:created>
  <dcterms:modified xsi:type="dcterms:W3CDTF">2018-09-06T15:51:00Z</dcterms:modified>
</cp:coreProperties>
</file>